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C14C0B" w14:textId="1D4DAAE0" w:rsidR="00F57DB1" w:rsidRPr="00F57DB1" w:rsidRDefault="00F57DB1" w:rsidP="00F57DB1">
      <w:pPr>
        <w:tabs>
          <w:tab w:val="num" w:pos="720"/>
        </w:tabs>
        <w:ind w:left="720" w:hanging="360"/>
        <w:jc w:val="center"/>
        <w:rPr>
          <w:b/>
          <w:bCs/>
        </w:rPr>
      </w:pPr>
      <w:r w:rsidRPr="00F57DB1">
        <w:rPr>
          <w:b/>
          <w:bCs/>
        </w:rPr>
        <w:t>Readability</w:t>
      </w:r>
    </w:p>
    <w:p w14:paraId="7EE73F0E" w14:textId="77777777" w:rsidR="00F57DB1" w:rsidRPr="00F57DB1" w:rsidRDefault="00F57DB1" w:rsidP="00F57DB1">
      <w:pPr>
        <w:numPr>
          <w:ilvl w:val="0"/>
          <w:numId w:val="1"/>
        </w:numPr>
      </w:pPr>
      <w:r w:rsidRPr="00F57DB1">
        <w:t>Write, in a file called readability.py in ~/pset6/readability/, a program that first asks the user to type in some text, and then outputs the grade level for the text, according to the Coleman-</w:t>
      </w:r>
      <w:proofErr w:type="spellStart"/>
      <w:r w:rsidRPr="00F57DB1">
        <w:t>Liau</w:t>
      </w:r>
      <w:proofErr w:type="spellEnd"/>
      <w:r w:rsidRPr="00F57DB1">
        <w:t xml:space="preserve"> formula, exactly as you did in </w:t>
      </w:r>
      <w:hyperlink r:id="rId5" w:history="1">
        <w:r w:rsidRPr="00F57DB1">
          <w:rPr>
            <w:rStyle w:val="Hyperlink"/>
          </w:rPr>
          <w:t>Problem Set 2</w:t>
        </w:r>
      </w:hyperlink>
      <w:r w:rsidRPr="00F57DB1">
        <w:t>, except that your program this time should be written in Python.</w:t>
      </w:r>
    </w:p>
    <w:p w14:paraId="086AFA0B" w14:textId="77777777" w:rsidR="00F57DB1" w:rsidRPr="00F57DB1" w:rsidRDefault="00F57DB1" w:rsidP="00F57DB1">
      <w:pPr>
        <w:numPr>
          <w:ilvl w:val="1"/>
          <w:numId w:val="1"/>
        </w:numPr>
      </w:pPr>
      <w:r w:rsidRPr="00F57DB1">
        <w:t>Recall that the Coleman-</w:t>
      </w:r>
      <w:proofErr w:type="spellStart"/>
      <w:r w:rsidRPr="00F57DB1">
        <w:t>Liau</w:t>
      </w:r>
      <w:proofErr w:type="spellEnd"/>
      <w:r w:rsidRPr="00F57DB1">
        <w:t xml:space="preserve"> index is computed as 0.0588 * L - 0.296 * S - 15.8, where L is the average number of letters per 100 words in the text, and S is the average number of sentences per </w:t>
      </w:r>
      <w:bookmarkStart w:id="0" w:name="_GoBack"/>
      <w:bookmarkEnd w:id="0"/>
      <w:r w:rsidRPr="00F57DB1">
        <w:t>100 words in the text.</w:t>
      </w:r>
    </w:p>
    <w:p w14:paraId="0B073883" w14:textId="77777777" w:rsidR="00F57DB1" w:rsidRPr="00F57DB1" w:rsidRDefault="00F57DB1" w:rsidP="00F57DB1">
      <w:pPr>
        <w:numPr>
          <w:ilvl w:val="0"/>
          <w:numId w:val="1"/>
        </w:numPr>
      </w:pPr>
      <w:r w:rsidRPr="00F57DB1">
        <w:t>Use </w:t>
      </w:r>
      <w:proofErr w:type="spellStart"/>
      <w:r w:rsidRPr="00F57DB1">
        <w:t>get_string</w:t>
      </w:r>
      <w:proofErr w:type="spellEnd"/>
      <w:r w:rsidRPr="00F57DB1">
        <w:t> from the CS50 Library to get the user’s input, and print to output your answer.</w:t>
      </w:r>
    </w:p>
    <w:p w14:paraId="2F0FBC21" w14:textId="77777777" w:rsidR="00F57DB1" w:rsidRPr="00F57DB1" w:rsidRDefault="00F57DB1" w:rsidP="00F57DB1">
      <w:pPr>
        <w:numPr>
          <w:ilvl w:val="0"/>
          <w:numId w:val="1"/>
        </w:numPr>
      </w:pPr>
      <w:r w:rsidRPr="00F57DB1">
        <w:t>Your program should count the number of letters, words, and sentences in the text. You may assume that a letter is any lowercase character from a to z or any uppercase character from A to Z, any sequence of characters separated by spaces should count as a word, and that any occurrence of a period, exclamation point, or question mark indicates the end of a sentence.</w:t>
      </w:r>
    </w:p>
    <w:p w14:paraId="09B0FCDB" w14:textId="77777777" w:rsidR="00F57DB1" w:rsidRPr="00F57DB1" w:rsidRDefault="00F57DB1" w:rsidP="00F57DB1">
      <w:pPr>
        <w:numPr>
          <w:ilvl w:val="0"/>
          <w:numId w:val="1"/>
        </w:numPr>
      </w:pPr>
      <w:r w:rsidRPr="00F57DB1">
        <w:t>Your program should print as output "Grade X" where X is the grade level computed by the Coleman-</w:t>
      </w:r>
      <w:proofErr w:type="spellStart"/>
      <w:r w:rsidRPr="00F57DB1">
        <w:t>Liau</w:t>
      </w:r>
      <w:proofErr w:type="spellEnd"/>
      <w:r w:rsidRPr="00F57DB1">
        <w:t xml:space="preserve"> formula, rounded to the nearest integer.</w:t>
      </w:r>
    </w:p>
    <w:p w14:paraId="65E1203E" w14:textId="77777777" w:rsidR="00F57DB1" w:rsidRPr="00F57DB1" w:rsidRDefault="00F57DB1" w:rsidP="00F57DB1">
      <w:pPr>
        <w:numPr>
          <w:ilvl w:val="0"/>
          <w:numId w:val="1"/>
        </w:numPr>
      </w:pPr>
      <w:r w:rsidRPr="00F57DB1">
        <w:t>If the resulting index number is 16 or higher (equivalent to or greater than a senior undergraduate reading level), your program should output "Grade 16+" instead of giving the exact index number. If the index number is less than 1, your program should output "Before Grade 1".</w:t>
      </w:r>
    </w:p>
    <w:p w14:paraId="581FF5C8" w14:textId="77777777" w:rsidR="00246CFE" w:rsidRDefault="00246CFE"/>
    <w:sectPr w:rsidR="00246C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C95D62"/>
    <w:multiLevelType w:val="multilevel"/>
    <w:tmpl w:val="640CB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MzQ1NDcxMjI2MDVU0lEKTi0uzszPAykwrAUALvbQYywAAAA="/>
  </w:docVars>
  <w:rsids>
    <w:rsidRoot w:val="00246CFE"/>
    <w:rsid w:val="00246CFE"/>
    <w:rsid w:val="00F57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67989"/>
  <w15:chartTrackingRefBased/>
  <w15:docId w15:val="{878E79FC-E14E-4EE2-BD1F-1E609739C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7D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7D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690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s50.harvard.edu/x/2020/psets/2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0</Words>
  <Characters>1259</Characters>
  <Application>Microsoft Office Word</Application>
  <DocSecurity>0</DocSecurity>
  <Lines>10</Lines>
  <Paragraphs>2</Paragraphs>
  <ScaleCrop>false</ScaleCrop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hya Sherif</dc:creator>
  <cp:keywords/>
  <dc:description/>
  <cp:lastModifiedBy>Yahya Sherif</cp:lastModifiedBy>
  <cp:revision>2</cp:revision>
  <dcterms:created xsi:type="dcterms:W3CDTF">2020-03-01T18:38:00Z</dcterms:created>
  <dcterms:modified xsi:type="dcterms:W3CDTF">2020-03-01T18:39:00Z</dcterms:modified>
</cp:coreProperties>
</file>